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е(рис. fig. 1)(рис. fig. 2)(рис. fig. 3)(рис. fig. 4)(рис. fig. 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пределяем полное имя каталога и переходим в tm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яем полное имя каталога и переходим в tmp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ем ньюдир и морфан, создаем иные каталоги и удаляем и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ньюдир и морфан, создаем иные каталоги и удаляем их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 помощью man определяем какой ключ к ls нам нужно использовать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 помощью man определяем какой ключ к ls нам нужно использовать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 помощью man просматриваем другие команды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 помощью man просматриваем другие команды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спользуя информацию из history модифицируем команды из буфера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я информацию из history модифицируем команды из буфер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взаимодействия пользователя с системой посредством командной строки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аранов Никита Дмитриевич</dc:creator>
  <dc:language>ru-RU</dc:language>
  <cp:keywords/>
  <dcterms:created xsi:type="dcterms:W3CDTF">2025-02-25T15:41:35Z</dcterms:created>
  <dcterms:modified xsi:type="dcterms:W3CDTF">2025-02-25T15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